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1365" w:rsidRDefault="00B74A8F">
      <w:r w:rsidRPr="00B74A8F">
        <w:drawing>
          <wp:inline distT="0" distB="0" distL="0" distR="0">
            <wp:extent cx="5661660" cy="8229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166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241365" w:rsidSect="00B74A8F">
      <w:pgSz w:w="12240" w:h="15840"/>
      <w:pgMar w:top="27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4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xMDU1MzI3MzA0NTBW0lEKTi0uzszPAykwrAUAbwT0RSwAAAA="/>
  </w:docVars>
  <w:rsids>
    <w:rsidRoot w:val="00B74A8F"/>
    <w:rsid w:val="0000439D"/>
    <w:rsid w:val="00005777"/>
    <w:rsid w:val="00006620"/>
    <w:rsid w:val="000115BA"/>
    <w:rsid w:val="00011609"/>
    <w:rsid w:val="0001481A"/>
    <w:rsid w:val="000148B3"/>
    <w:rsid w:val="000149EF"/>
    <w:rsid w:val="00014E23"/>
    <w:rsid w:val="00015EAE"/>
    <w:rsid w:val="00017580"/>
    <w:rsid w:val="00022AE8"/>
    <w:rsid w:val="00022DB4"/>
    <w:rsid w:val="000241F0"/>
    <w:rsid w:val="0002541E"/>
    <w:rsid w:val="00031593"/>
    <w:rsid w:val="00036F1E"/>
    <w:rsid w:val="000374D2"/>
    <w:rsid w:val="00037F95"/>
    <w:rsid w:val="000422C3"/>
    <w:rsid w:val="00043AED"/>
    <w:rsid w:val="0004790B"/>
    <w:rsid w:val="00050F03"/>
    <w:rsid w:val="000523A4"/>
    <w:rsid w:val="000523A5"/>
    <w:rsid w:val="00052EA6"/>
    <w:rsid w:val="00053506"/>
    <w:rsid w:val="00054668"/>
    <w:rsid w:val="0005520F"/>
    <w:rsid w:val="00057F99"/>
    <w:rsid w:val="00061070"/>
    <w:rsid w:val="00061CE8"/>
    <w:rsid w:val="00061F93"/>
    <w:rsid w:val="00063E08"/>
    <w:rsid w:val="00064027"/>
    <w:rsid w:val="00064A19"/>
    <w:rsid w:val="00066AB9"/>
    <w:rsid w:val="00066BDF"/>
    <w:rsid w:val="00067130"/>
    <w:rsid w:val="00073044"/>
    <w:rsid w:val="00074951"/>
    <w:rsid w:val="00074AB1"/>
    <w:rsid w:val="000765F6"/>
    <w:rsid w:val="00077452"/>
    <w:rsid w:val="00082A34"/>
    <w:rsid w:val="00082E84"/>
    <w:rsid w:val="00082EC6"/>
    <w:rsid w:val="00083EAA"/>
    <w:rsid w:val="00084D39"/>
    <w:rsid w:val="000920C4"/>
    <w:rsid w:val="000931B0"/>
    <w:rsid w:val="00094789"/>
    <w:rsid w:val="00094EC1"/>
    <w:rsid w:val="00097413"/>
    <w:rsid w:val="000A4B2C"/>
    <w:rsid w:val="000A55AC"/>
    <w:rsid w:val="000A57F0"/>
    <w:rsid w:val="000B56AF"/>
    <w:rsid w:val="000B5A7F"/>
    <w:rsid w:val="000B6892"/>
    <w:rsid w:val="000B6F8F"/>
    <w:rsid w:val="000B7F86"/>
    <w:rsid w:val="000C1031"/>
    <w:rsid w:val="000C219F"/>
    <w:rsid w:val="000C30C0"/>
    <w:rsid w:val="000C3E93"/>
    <w:rsid w:val="000C3F40"/>
    <w:rsid w:val="000C4403"/>
    <w:rsid w:val="000C6C50"/>
    <w:rsid w:val="000C76BB"/>
    <w:rsid w:val="000D0AAF"/>
    <w:rsid w:val="000D4194"/>
    <w:rsid w:val="000D455A"/>
    <w:rsid w:val="000E5403"/>
    <w:rsid w:val="000E6909"/>
    <w:rsid w:val="000E727B"/>
    <w:rsid w:val="000F0783"/>
    <w:rsid w:val="000F4243"/>
    <w:rsid w:val="000F4A2F"/>
    <w:rsid w:val="00100FE6"/>
    <w:rsid w:val="00101941"/>
    <w:rsid w:val="00102589"/>
    <w:rsid w:val="001032E8"/>
    <w:rsid w:val="00103D65"/>
    <w:rsid w:val="00107496"/>
    <w:rsid w:val="001114E5"/>
    <w:rsid w:val="00113D8A"/>
    <w:rsid w:val="001144F5"/>
    <w:rsid w:val="001147AF"/>
    <w:rsid w:val="00120309"/>
    <w:rsid w:val="001265E3"/>
    <w:rsid w:val="00126EE4"/>
    <w:rsid w:val="00127509"/>
    <w:rsid w:val="00130033"/>
    <w:rsid w:val="0013386A"/>
    <w:rsid w:val="001344B5"/>
    <w:rsid w:val="001349AB"/>
    <w:rsid w:val="00140AAC"/>
    <w:rsid w:val="001443F9"/>
    <w:rsid w:val="00145943"/>
    <w:rsid w:val="00146318"/>
    <w:rsid w:val="00146CC9"/>
    <w:rsid w:val="0015035F"/>
    <w:rsid w:val="00152C65"/>
    <w:rsid w:val="00153E2E"/>
    <w:rsid w:val="00154FE2"/>
    <w:rsid w:val="00162163"/>
    <w:rsid w:val="001633A0"/>
    <w:rsid w:val="0016386A"/>
    <w:rsid w:val="00165D35"/>
    <w:rsid w:val="00174FF3"/>
    <w:rsid w:val="00176645"/>
    <w:rsid w:val="00177B9C"/>
    <w:rsid w:val="0018018B"/>
    <w:rsid w:val="001801F3"/>
    <w:rsid w:val="00180912"/>
    <w:rsid w:val="0018436C"/>
    <w:rsid w:val="0018444E"/>
    <w:rsid w:val="00184784"/>
    <w:rsid w:val="0018610D"/>
    <w:rsid w:val="001865F8"/>
    <w:rsid w:val="00186D44"/>
    <w:rsid w:val="00187122"/>
    <w:rsid w:val="00187A6A"/>
    <w:rsid w:val="00190B50"/>
    <w:rsid w:val="00192C07"/>
    <w:rsid w:val="001940AE"/>
    <w:rsid w:val="001948BA"/>
    <w:rsid w:val="00195997"/>
    <w:rsid w:val="00195AFD"/>
    <w:rsid w:val="001975E1"/>
    <w:rsid w:val="001A05F3"/>
    <w:rsid w:val="001A12C2"/>
    <w:rsid w:val="001A1CE7"/>
    <w:rsid w:val="001A2361"/>
    <w:rsid w:val="001A2913"/>
    <w:rsid w:val="001A3FA0"/>
    <w:rsid w:val="001A3FC7"/>
    <w:rsid w:val="001A4339"/>
    <w:rsid w:val="001A6836"/>
    <w:rsid w:val="001A6D55"/>
    <w:rsid w:val="001A7177"/>
    <w:rsid w:val="001A77AE"/>
    <w:rsid w:val="001B18BB"/>
    <w:rsid w:val="001C096E"/>
    <w:rsid w:val="001C09F2"/>
    <w:rsid w:val="001C4997"/>
    <w:rsid w:val="001C5DC4"/>
    <w:rsid w:val="001D0512"/>
    <w:rsid w:val="001D09EB"/>
    <w:rsid w:val="001D4D6A"/>
    <w:rsid w:val="001D4EBA"/>
    <w:rsid w:val="001D5F30"/>
    <w:rsid w:val="001E06F6"/>
    <w:rsid w:val="001E0EE7"/>
    <w:rsid w:val="001E16F1"/>
    <w:rsid w:val="001E253C"/>
    <w:rsid w:val="001E25BE"/>
    <w:rsid w:val="001E2D26"/>
    <w:rsid w:val="001E57E5"/>
    <w:rsid w:val="001E597A"/>
    <w:rsid w:val="001E6F81"/>
    <w:rsid w:val="001E71D3"/>
    <w:rsid w:val="001E74B9"/>
    <w:rsid w:val="001F12A1"/>
    <w:rsid w:val="001F2213"/>
    <w:rsid w:val="001F29CD"/>
    <w:rsid w:val="001F5278"/>
    <w:rsid w:val="001F65FB"/>
    <w:rsid w:val="0020043B"/>
    <w:rsid w:val="002027AA"/>
    <w:rsid w:val="00203FE8"/>
    <w:rsid w:val="002060EC"/>
    <w:rsid w:val="00206A96"/>
    <w:rsid w:val="002112B7"/>
    <w:rsid w:val="00214356"/>
    <w:rsid w:val="0021759C"/>
    <w:rsid w:val="00220683"/>
    <w:rsid w:val="002218C9"/>
    <w:rsid w:val="00222168"/>
    <w:rsid w:val="00222426"/>
    <w:rsid w:val="002224BF"/>
    <w:rsid w:val="00223D6E"/>
    <w:rsid w:val="00224DFE"/>
    <w:rsid w:val="002255BB"/>
    <w:rsid w:val="00226E94"/>
    <w:rsid w:val="002303AE"/>
    <w:rsid w:val="002329FE"/>
    <w:rsid w:val="00234554"/>
    <w:rsid w:val="00234F32"/>
    <w:rsid w:val="002351EA"/>
    <w:rsid w:val="0024015E"/>
    <w:rsid w:val="00241336"/>
    <w:rsid w:val="00242F87"/>
    <w:rsid w:val="002466F1"/>
    <w:rsid w:val="00250FD0"/>
    <w:rsid w:val="0025410A"/>
    <w:rsid w:val="0025519E"/>
    <w:rsid w:val="00261C8A"/>
    <w:rsid w:val="0026317C"/>
    <w:rsid w:val="00266A41"/>
    <w:rsid w:val="00267E28"/>
    <w:rsid w:val="0027009C"/>
    <w:rsid w:val="002700F2"/>
    <w:rsid w:val="00270318"/>
    <w:rsid w:val="00271300"/>
    <w:rsid w:val="0027406E"/>
    <w:rsid w:val="002749AB"/>
    <w:rsid w:val="00274DA1"/>
    <w:rsid w:val="00276150"/>
    <w:rsid w:val="002764B4"/>
    <w:rsid w:val="00277822"/>
    <w:rsid w:val="00282244"/>
    <w:rsid w:val="0028499F"/>
    <w:rsid w:val="00285F37"/>
    <w:rsid w:val="00285F60"/>
    <w:rsid w:val="002860B2"/>
    <w:rsid w:val="00290299"/>
    <w:rsid w:val="002919A4"/>
    <w:rsid w:val="00292778"/>
    <w:rsid w:val="002932A7"/>
    <w:rsid w:val="002B12F1"/>
    <w:rsid w:val="002B18D5"/>
    <w:rsid w:val="002B1BED"/>
    <w:rsid w:val="002B39F9"/>
    <w:rsid w:val="002B3DCD"/>
    <w:rsid w:val="002B4CD4"/>
    <w:rsid w:val="002C0DB1"/>
    <w:rsid w:val="002C1F07"/>
    <w:rsid w:val="002C27A3"/>
    <w:rsid w:val="002C2D6A"/>
    <w:rsid w:val="002C5878"/>
    <w:rsid w:val="002C59F9"/>
    <w:rsid w:val="002C5E58"/>
    <w:rsid w:val="002C7892"/>
    <w:rsid w:val="002D091C"/>
    <w:rsid w:val="002D24C7"/>
    <w:rsid w:val="002D2A34"/>
    <w:rsid w:val="002D2F6C"/>
    <w:rsid w:val="002D3115"/>
    <w:rsid w:val="002E0860"/>
    <w:rsid w:val="002E1329"/>
    <w:rsid w:val="002E17E9"/>
    <w:rsid w:val="002E21FF"/>
    <w:rsid w:val="002E26E7"/>
    <w:rsid w:val="002E3DEE"/>
    <w:rsid w:val="002F07F5"/>
    <w:rsid w:val="002F0BCC"/>
    <w:rsid w:val="002F4516"/>
    <w:rsid w:val="002F7B79"/>
    <w:rsid w:val="00301609"/>
    <w:rsid w:val="00302C16"/>
    <w:rsid w:val="00304DCC"/>
    <w:rsid w:val="00307DD8"/>
    <w:rsid w:val="00310109"/>
    <w:rsid w:val="003135A4"/>
    <w:rsid w:val="00315C97"/>
    <w:rsid w:val="00316100"/>
    <w:rsid w:val="00320360"/>
    <w:rsid w:val="003204DF"/>
    <w:rsid w:val="0032116F"/>
    <w:rsid w:val="003235B6"/>
    <w:rsid w:val="0032409E"/>
    <w:rsid w:val="00324ED5"/>
    <w:rsid w:val="00325744"/>
    <w:rsid w:val="00326281"/>
    <w:rsid w:val="0032732B"/>
    <w:rsid w:val="0033060A"/>
    <w:rsid w:val="0033131B"/>
    <w:rsid w:val="00332BB2"/>
    <w:rsid w:val="00336BFF"/>
    <w:rsid w:val="00337D9E"/>
    <w:rsid w:val="00340054"/>
    <w:rsid w:val="0034045C"/>
    <w:rsid w:val="003432FE"/>
    <w:rsid w:val="00343AA3"/>
    <w:rsid w:val="00343C22"/>
    <w:rsid w:val="00343CBD"/>
    <w:rsid w:val="003444C3"/>
    <w:rsid w:val="003449C0"/>
    <w:rsid w:val="00347AED"/>
    <w:rsid w:val="00347B12"/>
    <w:rsid w:val="00350B2E"/>
    <w:rsid w:val="00350C21"/>
    <w:rsid w:val="00351B84"/>
    <w:rsid w:val="00353511"/>
    <w:rsid w:val="00353FAA"/>
    <w:rsid w:val="003556EE"/>
    <w:rsid w:val="003618DF"/>
    <w:rsid w:val="00362546"/>
    <w:rsid w:val="00362DDB"/>
    <w:rsid w:val="00362FC4"/>
    <w:rsid w:val="00364BBC"/>
    <w:rsid w:val="00372628"/>
    <w:rsid w:val="00375838"/>
    <w:rsid w:val="00376A91"/>
    <w:rsid w:val="003777D3"/>
    <w:rsid w:val="0038279B"/>
    <w:rsid w:val="00387828"/>
    <w:rsid w:val="00387A40"/>
    <w:rsid w:val="00390FA2"/>
    <w:rsid w:val="0039149B"/>
    <w:rsid w:val="00393F1D"/>
    <w:rsid w:val="00396693"/>
    <w:rsid w:val="00396B9C"/>
    <w:rsid w:val="00397553"/>
    <w:rsid w:val="003A08A2"/>
    <w:rsid w:val="003A15CE"/>
    <w:rsid w:val="003A24A6"/>
    <w:rsid w:val="003A6685"/>
    <w:rsid w:val="003B02D7"/>
    <w:rsid w:val="003B0C02"/>
    <w:rsid w:val="003B0C75"/>
    <w:rsid w:val="003B2048"/>
    <w:rsid w:val="003B2A74"/>
    <w:rsid w:val="003B3B1E"/>
    <w:rsid w:val="003B7B2B"/>
    <w:rsid w:val="003B7B66"/>
    <w:rsid w:val="003C479F"/>
    <w:rsid w:val="003C5BAB"/>
    <w:rsid w:val="003C63DD"/>
    <w:rsid w:val="003C75D2"/>
    <w:rsid w:val="003D4732"/>
    <w:rsid w:val="003D516F"/>
    <w:rsid w:val="003D7231"/>
    <w:rsid w:val="003E1160"/>
    <w:rsid w:val="003E1D22"/>
    <w:rsid w:val="003E28FB"/>
    <w:rsid w:val="003E4CC2"/>
    <w:rsid w:val="003E525E"/>
    <w:rsid w:val="003F1BAB"/>
    <w:rsid w:val="003F3042"/>
    <w:rsid w:val="004011A6"/>
    <w:rsid w:val="004016A7"/>
    <w:rsid w:val="00403B20"/>
    <w:rsid w:val="00404320"/>
    <w:rsid w:val="004048A5"/>
    <w:rsid w:val="00404C9A"/>
    <w:rsid w:val="004050B0"/>
    <w:rsid w:val="00406B8B"/>
    <w:rsid w:val="00406C2B"/>
    <w:rsid w:val="004111C3"/>
    <w:rsid w:val="00411D6D"/>
    <w:rsid w:val="00412A50"/>
    <w:rsid w:val="00413C79"/>
    <w:rsid w:val="00416061"/>
    <w:rsid w:val="0041748E"/>
    <w:rsid w:val="004176F5"/>
    <w:rsid w:val="00420904"/>
    <w:rsid w:val="00420E8B"/>
    <w:rsid w:val="004228B8"/>
    <w:rsid w:val="00422C56"/>
    <w:rsid w:val="004307C5"/>
    <w:rsid w:val="00430D57"/>
    <w:rsid w:val="00430EC5"/>
    <w:rsid w:val="0043176E"/>
    <w:rsid w:val="00432871"/>
    <w:rsid w:val="00433D6B"/>
    <w:rsid w:val="00433F7B"/>
    <w:rsid w:val="00435520"/>
    <w:rsid w:val="00437364"/>
    <w:rsid w:val="00440E36"/>
    <w:rsid w:val="00440FA2"/>
    <w:rsid w:val="00441088"/>
    <w:rsid w:val="00442CAD"/>
    <w:rsid w:val="0044506E"/>
    <w:rsid w:val="004454EC"/>
    <w:rsid w:val="00447F33"/>
    <w:rsid w:val="004536C2"/>
    <w:rsid w:val="004562BD"/>
    <w:rsid w:val="004577C2"/>
    <w:rsid w:val="004672BE"/>
    <w:rsid w:val="00467793"/>
    <w:rsid w:val="0046792B"/>
    <w:rsid w:val="0047113D"/>
    <w:rsid w:val="004749BA"/>
    <w:rsid w:val="00475C9B"/>
    <w:rsid w:val="004764C3"/>
    <w:rsid w:val="00477C25"/>
    <w:rsid w:val="0048093D"/>
    <w:rsid w:val="00480A62"/>
    <w:rsid w:val="004845CD"/>
    <w:rsid w:val="0048471B"/>
    <w:rsid w:val="0048532F"/>
    <w:rsid w:val="00490942"/>
    <w:rsid w:val="00490F59"/>
    <w:rsid w:val="00492D44"/>
    <w:rsid w:val="004949A0"/>
    <w:rsid w:val="00495C27"/>
    <w:rsid w:val="004968B6"/>
    <w:rsid w:val="00497AD9"/>
    <w:rsid w:val="004A0869"/>
    <w:rsid w:val="004A1017"/>
    <w:rsid w:val="004A3D65"/>
    <w:rsid w:val="004A4B14"/>
    <w:rsid w:val="004A6187"/>
    <w:rsid w:val="004A619C"/>
    <w:rsid w:val="004A66BB"/>
    <w:rsid w:val="004A68CA"/>
    <w:rsid w:val="004B1415"/>
    <w:rsid w:val="004B1BFD"/>
    <w:rsid w:val="004B2C66"/>
    <w:rsid w:val="004B2F0D"/>
    <w:rsid w:val="004B41F3"/>
    <w:rsid w:val="004C03F0"/>
    <w:rsid w:val="004C1337"/>
    <w:rsid w:val="004C3319"/>
    <w:rsid w:val="004C3B3A"/>
    <w:rsid w:val="004C50D8"/>
    <w:rsid w:val="004C5D6B"/>
    <w:rsid w:val="004C77B0"/>
    <w:rsid w:val="004D03DD"/>
    <w:rsid w:val="004D3B31"/>
    <w:rsid w:val="004D67D2"/>
    <w:rsid w:val="004E0E1A"/>
    <w:rsid w:val="004E11C7"/>
    <w:rsid w:val="004E42C5"/>
    <w:rsid w:val="004E5659"/>
    <w:rsid w:val="004E6A90"/>
    <w:rsid w:val="004F0276"/>
    <w:rsid w:val="004F0ED5"/>
    <w:rsid w:val="004F1E63"/>
    <w:rsid w:val="004F5760"/>
    <w:rsid w:val="00504672"/>
    <w:rsid w:val="0051140B"/>
    <w:rsid w:val="005140CF"/>
    <w:rsid w:val="0052002A"/>
    <w:rsid w:val="005202B5"/>
    <w:rsid w:val="005233E1"/>
    <w:rsid w:val="00523754"/>
    <w:rsid w:val="00523BDF"/>
    <w:rsid w:val="0052456E"/>
    <w:rsid w:val="00526275"/>
    <w:rsid w:val="00526514"/>
    <w:rsid w:val="005267E5"/>
    <w:rsid w:val="0053107C"/>
    <w:rsid w:val="005312E8"/>
    <w:rsid w:val="00531FA2"/>
    <w:rsid w:val="005357CD"/>
    <w:rsid w:val="00535A7B"/>
    <w:rsid w:val="005363D2"/>
    <w:rsid w:val="00543C33"/>
    <w:rsid w:val="00543E3D"/>
    <w:rsid w:val="005470E7"/>
    <w:rsid w:val="005478D0"/>
    <w:rsid w:val="0055080D"/>
    <w:rsid w:val="00550B12"/>
    <w:rsid w:val="00552D75"/>
    <w:rsid w:val="005542CD"/>
    <w:rsid w:val="00554723"/>
    <w:rsid w:val="00561BD2"/>
    <w:rsid w:val="00562D72"/>
    <w:rsid w:val="005631C8"/>
    <w:rsid w:val="00563990"/>
    <w:rsid w:val="00565396"/>
    <w:rsid w:val="005700C6"/>
    <w:rsid w:val="00570B1B"/>
    <w:rsid w:val="00571839"/>
    <w:rsid w:val="0057472D"/>
    <w:rsid w:val="005772E3"/>
    <w:rsid w:val="00581061"/>
    <w:rsid w:val="00582164"/>
    <w:rsid w:val="00585E27"/>
    <w:rsid w:val="00591895"/>
    <w:rsid w:val="00591944"/>
    <w:rsid w:val="00591BA5"/>
    <w:rsid w:val="005940C7"/>
    <w:rsid w:val="0059437C"/>
    <w:rsid w:val="00594E60"/>
    <w:rsid w:val="0059643B"/>
    <w:rsid w:val="00596B69"/>
    <w:rsid w:val="00596DDC"/>
    <w:rsid w:val="005A1764"/>
    <w:rsid w:val="005A4DFF"/>
    <w:rsid w:val="005A776A"/>
    <w:rsid w:val="005B0B64"/>
    <w:rsid w:val="005B2A61"/>
    <w:rsid w:val="005B3F05"/>
    <w:rsid w:val="005C2FEA"/>
    <w:rsid w:val="005D1599"/>
    <w:rsid w:val="005D246E"/>
    <w:rsid w:val="005D64E7"/>
    <w:rsid w:val="005D6AE2"/>
    <w:rsid w:val="005E05E7"/>
    <w:rsid w:val="005E0C41"/>
    <w:rsid w:val="005E330B"/>
    <w:rsid w:val="005E3AC9"/>
    <w:rsid w:val="005E5EF3"/>
    <w:rsid w:val="005E6FF9"/>
    <w:rsid w:val="005E713D"/>
    <w:rsid w:val="005F11FE"/>
    <w:rsid w:val="005F245B"/>
    <w:rsid w:val="005F2D0B"/>
    <w:rsid w:val="005F6A53"/>
    <w:rsid w:val="005F6B75"/>
    <w:rsid w:val="005F7E9D"/>
    <w:rsid w:val="00601B95"/>
    <w:rsid w:val="00602DFA"/>
    <w:rsid w:val="00607593"/>
    <w:rsid w:val="00607C3C"/>
    <w:rsid w:val="00613845"/>
    <w:rsid w:val="00613DBD"/>
    <w:rsid w:val="00614309"/>
    <w:rsid w:val="00615FDB"/>
    <w:rsid w:val="00616D02"/>
    <w:rsid w:val="00622799"/>
    <w:rsid w:val="00622B59"/>
    <w:rsid w:val="00622C1E"/>
    <w:rsid w:val="00627BCD"/>
    <w:rsid w:val="00627E3A"/>
    <w:rsid w:val="00630978"/>
    <w:rsid w:val="00631CC0"/>
    <w:rsid w:val="00632D14"/>
    <w:rsid w:val="0063640E"/>
    <w:rsid w:val="0063750A"/>
    <w:rsid w:val="00643A16"/>
    <w:rsid w:val="006542F7"/>
    <w:rsid w:val="00655A87"/>
    <w:rsid w:val="00660B92"/>
    <w:rsid w:val="00661464"/>
    <w:rsid w:val="00664744"/>
    <w:rsid w:val="00664D96"/>
    <w:rsid w:val="0066782D"/>
    <w:rsid w:val="00667C10"/>
    <w:rsid w:val="006704BF"/>
    <w:rsid w:val="00672092"/>
    <w:rsid w:val="0067297B"/>
    <w:rsid w:val="00672BB2"/>
    <w:rsid w:val="00672FC1"/>
    <w:rsid w:val="006767DF"/>
    <w:rsid w:val="006776C9"/>
    <w:rsid w:val="00684F94"/>
    <w:rsid w:val="00685815"/>
    <w:rsid w:val="00687604"/>
    <w:rsid w:val="00692DC8"/>
    <w:rsid w:val="00693A19"/>
    <w:rsid w:val="006945B9"/>
    <w:rsid w:val="006951C4"/>
    <w:rsid w:val="006955B2"/>
    <w:rsid w:val="00697E8E"/>
    <w:rsid w:val="006A13ED"/>
    <w:rsid w:val="006A2D3C"/>
    <w:rsid w:val="006A38F7"/>
    <w:rsid w:val="006A3D81"/>
    <w:rsid w:val="006A446F"/>
    <w:rsid w:val="006A7822"/>
    <w:rsid w:val="006B033A"/>
    <w:rsid w:val="006B1B32"/>
    <w:rsid w:val="006B2E79"/>
    <w:rsid w:val="006B35C1"/>
    <w:rsid w:val="006B41E0"/>
    <w:rsid w:val="006B49EA"/>
    <w:rsid w:val="006B4F5B"/>
    <w:rsid w:val="006C055A"/>
    <w:rsid w:val="006C2B2E"/>
    <w:rsid w:val="006C5451"/>
    <w:rsid w:val="006C61CF"/>
    <w:rsid w:val="006D0A07"/>
    <w:rsid w:val="006D2F41"/>
    <w:rsid w:val="006D3188"/>
    <w:rsid w:val="006D3A77"/>
    <w:rsid w:val="006D4B4C"/>
    <w:rsid w:val="006E2CC5"/>
    <w:rsid w:val="006E3F9E"/>
    <w:rsid w:val="006E4949"/>
    <w:rsid w:val="006F08F4"/>
    <w:rsid w:val="006F1EFA"/>
    <w:rsid w:val="006F2A4E"/>
    <w:rsid w:val="006F5105"/>
    <w:rsid w:val="006F6552"/>
    <w:rsid w:val="007001AF"/>
    <w:rsid w:val="0070083C"/>
    <w:rsid w:val="00701D0C"/>
    <w:rsid w:val="00701D94"/>
    <w:rsid w:val="00702351"/>
    <w:rsid w:val="007118E9"/>
    <w:rsid w:val="0071428A"/>
    <w:rsid w:val="00716532"/>
    <w:rsid w:val="0071695E"/>
    <w:rsid w:val="00720E4F"/>
    <w:rsid w:val="007211B3"/>
    <w:rsid w:val="00721FF8"/>
    <w:rsid w:val="007268E2"/>
    <w:rsid w:val="007303CA"/>
    <w:rsid w:val="00730A27"/>
    <w:rsid w:val="007347A6"/>
    <w:rsid w:val="00734CCC"/>
    <w:rsid w:val="00736970"/>
    <w:rsid w:val="00741D53"/>
    <w:rsid w:val="0074309A"/>
    <w:rsid w:val="007468FC"/>
    <w:rsid w:val="00754288"/>
    <w:rsid w:val="00755E58"/>
    <w:rsid w:val="00756E0B"/>
    <w:rsid w:val="007576C9"/>
    <w:rsid w:val="0076033E"/>
    <w:rsid w:val="00763C70"/>
    <w:rsid w:val="007645C5"/>
    <w:rsid w:val="0076546A"/>
    <w:rsid w:val="007677BC"/>
    <w:rsid w:val="00767D07"/>
    <w:rsid w:val="00767D23"/>
    <w:rsid w:val="00767FC4"/>
    <w:rsid w:val="00770377"/>
    <w:rsid w:val="0077037F"/>
    <w:rsid w:val="00770A6A"/>
    <w:rsid w:val="00775EE4"/>
    <w:rsid w:val="00776BB4"/>
    <w:rsid w:val="00777F0A"/>
    <w:rsid w:val="00782888"/>
    <w:rsid w:val="0078304D"/>
    <w:rsid w:val="0078452D"/>
    <w:rsid w:val="00784E3C"/>
    <w:rsid w:val="00785E7B"/>
    <w:rsid w:val="0078663C"/>
    <w:rsid w:val="00790B4C"/>
    <w:rsid w:val="007910AA"/>
    <w:rsid w:val="00791C95"/>
    <w:rsid w:val="00792E31"/>
    <w:rsid w:val="00793120"/>
    <w:rsid w:val="007945B2"/>
    <w:rsid w:val="00795ECB"/>
    <w:rsid w:val="0079638F"/>
    <w:rsid w:val="00796E4F"/>
    <w:rsid w:val="007A48CA"/>
    <w:rsid w:val="007A4B32"/>
    <w:rsid w:val="007A5824"/>
    <w:rsid w:val="007A7E0D"/>
    <w:rsid w:val="007B1D49"/>
    <w:rsid w:val="007B1F3D"/>
    <w:rsid w:val="007B2328"/>
    <w:rsid w:val="007C30A8"/>
    <w:rsid w:val="007C40CE"/>
    <w:rsid w:val="007C6AE5"/>
    <w:rsid w:val="007D2767"/>
    <w:rsid w:val="007D530F"/>
    <w:rsid w:val="007D5A4A"/>
    <w:rsid w:val="007D6996"/>
    <w:rsid w:val="007E0B8E"/>
    <w:rsid w:val="007E0C4E"/>
    <w:rsid w:val="007E1ECD"/>
    <w:rsid w:val="007E34BB"/>
    <w:rsid w:val="007E3ADA"/>
    <w:rsid w:val="007E4609"/>
    <w:rsid w:val="007E7288"/>
    <w:rsid w:val="007E72DA"/>
    <w:rsid w:val="007F07EE"/>
    <w:rsid w:val="007F379F"/>
    <w:rsid w:val="007F454A"/>
    <w:rsid w:val="007F5231"/>
    <w:rsid w:val="007F5EF7"/>
    <w:rsid w:val="00801AD9"/>
    <w:rsid w:val="00803CD7"/>
    <w:rsid w:val="0080459F"/>
    <w:rsid w:val="00805240"/>
    <w:rsid w:val="0080586F"/>
    <w:rsid w:val="0081098D"/>
    <w:rsid w:val="00810BDE"/>
    <w:rsid w:val="00823B7F"/>
    <w:rsid w:val="0082432B"/>
    <w:rsid w:val="008247C5"/>
    <w:rsid w:val="008271C9"/>
    <w:rsid w:val="00830143"/>
    <w:rsid w:val="00830B99"/>
    <w:rsid w:val="00830D35"/>
    <w:rsid w:val="00831B32"/>
    <w:rsid w:val="00834CDF"/>
    <w:rsid w:val="00835286"/>
    <w:rsid w:val="00840E9A"/>
    <w:rsid w:val="0084149D"/>
    <w:rsid w:val="008421E6"/>
    <w:rsid w:val="00842589"/>
    <w:rsid w:val="0084441F"/>
    <w:rsid w:val="00850227"/>
    <w:rsid w:val="008523B8"/>
    <w:rsid w:val="00853267"/>
    <w:rsid w:val="008541EE"/>
    <w:rsid w:val="00855398"/>
    <w:rsid w:val="00855737"/>
    <w:rsid w:val="00855B75"/>
    <w:rsid w:val="00855C39"/>
    <w:rsid w:val="008602DB"/>
    <w:rsid w:val="00861EB3"/>
    <w:rsid w:val="00865113"/>
    <w:rsid w:val="00871AE6"/>
    <w:rsid w:val="00872F72"/>
    <w:rsid w:val="00873D1D"/>
    <w:rsid w:val="00873FF5"/>
    <w:rsid w:val="00875707"/>
    <w:rsid w:val="00877313"/>
    <w:rsid w:val="008775FF"/>
    <w:rsid w:val="00880E7C"/>
    <w:rsid w:val="00881319"/>
    <w:rsid w:val="00885421"/>
    <w:rsid w:val="008867BE"/>
    <w:rsid w:val="008870A8"/>
    <w:rsid w:val="00890D7F"/>
    <w:rsid w:val="00893501"/>
    <w:rsid w:val="008936CC"/>
    <w:rsid w:val="00895F11"/>
    <w:rsid w:val="0089665F"/>
    <w:rsid w:val="008A0128"/>
    <w:rsid w:val="008A023C"/>
    <w:rsid w:val="008A158B"/>
    <w:rsid w:val="008A2076"/>
    <w:rsid w:val="008A2D20"/>
    <w:rsid w:val="008A34D7"/>
    <w:rsid w:val="008A466C"/>
    <w:rsid w:val="008A4A06"/>
    <w:rsid w:val="008A4AE9"/>
    <w:rsid w:val="008A4BBD"/>
    <w:rsid w:val="008A4F6A"/>
    <w:rsid w:val="008A6332"/>
    <w:rsid w:val="008B1024"/>
    <w:rsid w:val="008B12ED"/>
    <w:rsid w:val="008B1BED"/>
    <w:rsid w:val="008B1C8D"/>
    <w:rsid w:val="008B73C9"/>
    <w:rsid w:val="008C0014"/>
    <w:rsid w:val="008C5019"/>
    <w:rsid w:val="008C506A"/>
    <w:rsid w:val="008C6C90"/>
    <w:rsid w:val="008C6D88"/>
    <w:rsid w:val="008C71F2"/>
    <w:rsid w:val="008C7BFB"/>
    <w:rsid w:val="008D546D"/>
    <w:rsid w:val="008D56D6"/>
    <w:rsid w:val="008D7DE2"/>
    <w:rsid w:val="008E160B"/>
    <w:rsid w:val="008E3576"/>
    <w:rsid w:val="008E38E2"/>
    <w:rsid w:val="008E5378"/>
    <w:rsid w:val="008E661B"/>
    <w:rsid w:val="008F0894"/>
    <w:rsid w:val="008F3DC7"/>
    <w:rsid w:val="008F4C1A"/>
    <w:rsid w:val="008F5B97"/>
    <w:rsid w:val="008F6C16"/>
    <w:rsid w:val="008F6E5A"/>
    <w:rsid w:val="008F6E9E"/>
    <w:rsid w:val="008F717A"/>
    <w:rsid w:val="009006F0"/>
    <w:rsid w:val="009016CA"/>
    <w:rsid w:val="0090183D"/>
    <w:rsid w:val="00902CC5"/>
    <w:rsid w:val="009053CB"/>
    <w:rsid w:val="00907093"/>
    <w:rsid w:val="00907F72"/>
    <w:rsid w:val="0091093B"/>
    <w:rsid w:val="00910B7B"/>
    <w:rsid w:val="00910EB5"/>
    <w:rsid w:val="00913FFC"/>
    <w:rsid w:val="00915D47"/>
    <w:rsid w:val="00915DC3"/>
    <w:rsid w:val="00916958"/>
    <w:rsid w:val="00916E5C"/>
    <w:rsid w:val="0092234D"/>
    <w:rsid w:val="00923E20"/>
    <w:rsid w:val="00924A31"/>
    <w:rsid w:val="009251E8"/>
    <w:rsid w:val="00925545"/>
    <w:rsid w:val="009258AB"/>
    <w:rsid w:val="0093033B"/>
    <w:rsid w:val="00930A9B"/>
    <w:rsid w:val="00930ED1"/>
    <w:rsid w:val="00931096"/>
    <w:rsid w:val="00931FD8"/>
    <w:rsid w:val="00932B9E"/>
    <w:rsid w:val="00933646"/>
    <w:rsid w:val="009336AC"/>
    <w:rsid w:val="00934C48"/>
    <w:rsid w:val="00937523"/>
    <w:rsid w:val="0094047F"/>
    <w:rsid w:val="00940DC3"/>
    <w:rsid w:val="00942BF9"/>
    <w:rsid w:val="00944E0C"/>
    <w:rsid w:val="00945089"/>
    <w:rsid w:val="009456D5"/>
    <w:rsid w:val="00951ED8"/>
    <w:rsid w:val="00956DB1"/>
    <w:rsid w:val="00960F6B"/>
    <w:rsid w:val="009610C4"/>
    <w:rsid w:val="00961FB5"/>
    <w:rsid w:val="00963512"/>
    <w:rsid w:val="00963C9C"/>
    <w:rsid w:val="00965E46"/>
    <w:rsid w:val="00967F2E"/>
    <w:rsid w:val="00983DE2"/>
    <w:rsid w:val="0098431C"/>
    <w:rsid w:val="0098439D"/>
    <w:rsid w:val="00984E66"/>
    <w:rsid w:val="00987E9C"/>
    <w:rsid w:val="00990375"/>
    <w:rsid w:val="00993A8D"/>
    <w:rsid w:val="00994B51"/>
    <w:rsid w:val="00997873"/>
    <w:rsid w:val="00997FEB"/>
    <w:rsid w:val="009A077B"/>
    <w:rsid w:val="009A0F72"/>
    <w:rsid w:val="009A5AB0"/>
    <w:rsid w:val="009A5CFC"/>
    <w:rsid w:val="009B15EC"/>
    <w:rsid w:val="009B1F25"/>
    <w:rsid w:val="009B35A0"/>
    <w:rsid w:val="009B613B"/>
    <w:rsid w:val="009B7006"/>
    <w:rsid w:val="009D3BE2"/>
    <w:rsid w:val="009D489C"/>
    <w:rsid w:val="009D4B8C"/>
    <w:rsid w:val="009E10BA"/>
    <w:rsid w:val="009E1824"/>
    <w:rsid w:val="009E3156"/>
    <w:rsid w:val="009E4541"/>
    <w:rsid w:val="009E5457"/>
    <w:rsid w:val="009E583F"/>
    <w:rsid w:val="009E6D77"/>
    <w:rsid w:val="009F0EB9"/>
    <w:rsid w:val="009F2AEC"/>
    <w:rsid w:val="009F3050"/>
    <w:rsid w:val="009F3065"/>
    <w:rsid w:val="009F3166"/>
    <w:rsid w:val="009F3C0C"/>
    <w:rsid w:val="009F3C72"/>
    <w:rsid w:val="009F3E97"/>
    <w:rsid w:val="009F6674"/>
    <w:rsid w:val="009F7CB4"/>
    <w:rsid w:val="00A03B42"/>
    <w:rsid w:val="00A06575"/>
    <w:rsid w:val="00A0672B"/>
    <w:rsid w:val="00A122FA"/>
    <w:rsid w:val="00A12DDE"/>
    <w:rsid w:val="00A15CBB"/>
    <w:rsid w:val="00A17C12"/>
    <w:rsid w:val="00A22D95"/>
    <w:rsid w:val="00A236AB"/>
    <w:rsid w:val="00A23CB6"/>
    <w:rsid w:val="00A24F8D"/>
    <w:rsid w:val="00A24FD1"/>
    <w:rsid w:val="00A25C72"/>
    <w:rsid w:val="00A26026"/>
    <w:rsid w:val="00A2736D"/>
    <w:rsid w:val="00A32598"/>
    <w:rsid w:val="00A336CE"/>
    <w:rsid w:val="00A33C43"/>
    <w:rsid w:val="00A344CF"/>
    <w:rsid w:val="00A37051"/>
    <w:rsid w:val="00A37E73"/>
    <w:rsid w:val="00A40742"/>
    <w:rsid w:val="00A417A5"/>
    <w:rsid w:val="00A42E5D"/>
    <w:rsid w:val="00A52A6E"/>
    <w:rsid w:val="00A53318"/>
    <w:rsid w:val="00A53422"/>
    <w:rsid w:val="00A54FCE"/>
    <w:rsid w:val="00A55634"/>
    <w:rsid w:val="00A56AFA"/>
    <w:rsid w:val="00A572DA"/>
    <w:rsid w:val="00A60BE8"/>
    <w:rsid w:val="00A61F48"/>
    <w:rsid w:val="00A62033"/>
    <w:rsid w:val="00A625C1"/>
    <w:rsid w:val="00A62939"/>
    <w:rsid w:val="00A70599"/>
    <w:rsid w:val="00A71718"/>
    <w:rsid w:val="00A7208B"/>
    <w:rsid w:val="00A73159"/>
    <w:rsid w:val="00A736B4"/>
    <w:rsid w:val="00A73CBF"/>
    <w:rsid w:val="00A77010"/>
    <w:rsid w:val="00A8028D"/>
    <w:rsid w:val="00A80EC0"/>
    <w:rsid w:val="00A8131F"/>
    <w:rsid w:val="00A81415"/>
    <w:rsid w:val="00A81AE4"/>
    <w:rsid w:val="00A83EDA"/>
    <w:rsid w:val="00A85326"/>
    <w:rsid w:val="00A87095"/>
    <w:rsid w:val="00A909E2"/>
    <w:rsid w:val="00A90A2C"/>
    <w:rsid w:val="00A90BCE"/>
    <w:rsid w:val="00A93E93"/>
    <w:rsid w:val="00A95515"/>
    <w:rsid w:val="00AA1824"/>
    <w:rsid w:val="00AA2CB3"/>
    <w:rsid w:val="00AA3355"/>
    <w:rsid w:val="00AA4A57"/>
    <w:rsid w:val="00AA5497"/>
    <w:rsid w:val="00AA6064"/>
    <w:rsid w:val="00AA79C4"/>
    <w:rsid w:val="00AB20D3"/>
    <w:rsid w:val="00AB255D"/>
    <w:rsid w:val="00AB31F5"/>
    <w:rsid w:val="00AB378D"/>
    <w:rsid w:val="00AC1F5E"/>
    <w:rsid w:val="00AC2F4A"/>
    <w:rsid w:val="00AC5150"/>
    <w:rsid w:val="00AC5A80"/>
    <w:rsid w:val="00AC5FAC"/>
    <w:rsid w:val="00AC65BD"/>
    <w:rsid w:val="00AC71C8"/>
    <w:rsid w:val="00AC7408"/>
    <w:rsid w:val="00AD0F7C"/>
    <w:rsid w:val="00AD1FAC"/>
    <w:rsid w:val="00AD2C21"/>
    <w:rsid w:val="00AD3918"/>
    <w:rsid w:val="00AD6FFF"/>
    <w:rsid w:val="00AE0A33"/>
    <w:rsid w:val="00AE0BD6"/>
    <w:rsid w:val="00AE0D6E"/>
    <w:rsid w:val="00AE12EC"/>
    <w:rsid w:val="00AE2DAF"/>
    <w:rsid w:val="00AE546A"/>
    <w:rsid w:val="00AE6127"/>
    <w:rsid w:val="00AE71D5"/>
    <w:rsid w:val="00AE77CE"/>
    <w:rsid w:val="00AF106A"/>
    <w:rsid w:val="00AF1C3D"/>
    <w:rsid w:val="00AF45CE"/>
    <w:rsid w:val="00AF6C60"/>
    <w:rsid w:val="00AF7D13"/>
    <w:rsid w:val="00B021BD"/>
    <w:rsid w:val="00B029E0"/>
    <w:rsid w:val="00B03C9A"/>
    <w:rsid w:val="00B07433"/>
    <w:rsid w:val="00B07A0C"/>
    <w:rsid w:val="00B07AC7"/>
    <w:rsid w:val="00B120CD"/>
    <w:rsid w:val="00B14776"/>
    <w:rsid w:val="00B14AC7"/>
    <w:rsid w:val="00B171D9"/>
    <w:rsid w:val="00B224BF"/>
    <w:rsid w:val="00B256B4"/>
    <w:rsid w:val="00B30FAE"/>
    <w:rsid w:val="00B30FE8"/>
    <w:rsid w:val="00B32738"/>
    <w:rsid w:val="00B32E9A"/>
    <w:rsid w:val="00B341A2"/>
    <w:rsid w:val="00B36563"/>
    <w:rsid w:val="00B3695B"/>
    <w:rsid w:val="00B52F8A"/>
    <w:rsid w:val="00B54DFF"/>
    <w:rsid w:val="00B54E76"/>
    <w:rsid w:val="00B555C4"/>
    <w:rsid w:val="00B61413"/>
    <w:rsid w:val="00B6162A"/>
    <w:rsid w:val="00B645C0"/>
    <w:rsid w:val="00B64E8F"/>
    <w:rsid w:val="00B6649D"/>
    <w:rsid w:val="00B700D9"/>
    <w:rsid w:val="00B7051F"/>
    <w:rsid w:val="00B71E7C"/>
    <w:rsid w:val="00B737D2"/>
    <w:rsid w:val="00B73B23"/>
    <w:rsid w:val="00B7423D"/>
    <w:rsid w:val="00B742E5"/>
    <w:rsid w:val="00B74A8F"/>
    <w:rsid w:val="00B83C29"/>
    <w:rsid w:val="00B850A0"/>
    <w:rsid w:val="00B87038"/>
    <w:rsid w:val="00B877A6"/>
    <w:rsid w:val="00B87963"/>
    <w:rsid w:val="00B87C80"/>
    <w:rsid w:val="00B90010"/>
    <w:rsid w:val="00B92ACB"/>
    <w:rsid w:val="00B93969"/>
    <w:rsid w:val="00B954B6"/>
    <w:rsid w:val="00BA0815"/>
    <w:rsid w:val="00BA1B68"/>
    <w:rsid w:val="00BA2818"/>
    <w:rsid w:val="00BA3739"/>
    <w:rsid w:val="00BA382F"/>
    <w:rsid w:val="00BA655C"/>
    <w:rsid w:val="00BA7BA9"/>
    <w:rsid w:val="00BA7DB1"/>
    <w:rsid w:val="00BB0134"/>
    <w:rsid w:val="00BB0B42"/>
    <w:rsid w:val="00BB1652"/>
    <w:rsid w:val="00BB3287"/>
    <w:rsid w:val="00BB3557"/>
    <w:rsid w:val="00BB3DD3"/>
    <w:rsid w:val="00BB4856"/>
    <w:rsid w:val="00BB4BD1"/>
    <w:rsid w:val="00BB67FD"/>
    <w:rsid w:val="00BB6AD1"/>
    <w:rsid w:val="00BB7741"/>
    <w:rsid w:val="00BC0366"/>
    <w:rsid w:val="00BC1D6C"/>
    <w:rsid w:val="00BC2B82"/>
    <w:rsid w:val="00BC44BA"/>
    <w:rsid w:val="00BC69F0"/>
    <w:rsid w:val="00BC6B89"/>
    <w:rsid w:val="00BC6CCD"/>
    <w:rsid w:val="00BD0046"/>
    <w:rsid w:val="00BD00FF"/>
    <w:rsid w:val="00BD1022"/>
    <w:rsid w:val="00BD27F0"/>
    <w:rsid w:val="00BD2D40"/>
    <w:rsid w:val="00BD3453"/>
    <w:rsid w:val="00BD39E1"/>
    <w:rsid w:val="00BE0B15"/>
    <w:rsid w:val="00BE2D1C"/>
    <w:rsid w:val="00BE387B"/>
    <w:rsid w:val="00BE6EB4"/>
    <w:rsid w:val="00BE6F5F"/>
    <w:rsid w:val="00BE6FB4"/>
    <w:rsid w:val="00BF158F"/>
    <w:rsid w:val="00BF353C"/>
    <w:rsid w:val="00BF3D0E"/>
    <w:rsid w:val="00BF4FCD"/>
    <w:rsid w:val="00BF739C"/>
    <w:rsid w:val="00C000D1"/>
    <w:rsid w:val="00C00CFB"/>
    <w:rsid w:val="00C00D1E"/>
    <w:rsid w:val="00C01862"/>
    <w:rsid w:val="00C021E0"/>
    <w:rsid w:val="00C02B1D"/>
    <w:rsid w:val="00C0359C"/>
    <w:rsid w:val="00C04E83"/>
    <w:rsid w:val="00C050A9"/>
    <w:rsid w:val="00C11FE2"/>
    <w:rsid w:val="00C12752"/>
    <w:rsid w:val="00C1319A"/>
    <w:rsid w:val="00C131A1"/>
    <w:rsid w:val="00C17271"/>
    <w:rsid w:val="00C17374"/>
    <w:rsid w:val="00C20FD3"/>
    <w:rsid w:val="00C2249F"/>
    <w:rsid w:val="00C22DB0"/>
    <w:rsid w:val="00C26A63"/>
    <w:rsid w:val="00C3311D"/>
    <w:rsid w:val="00C3563F"/>
    <w:rsid w:val="00C431F0"/>
    <w:rsid w:val="00C43650"/>
    <w:rsid w:val="00C46DD7"/>
    <w:rsid w:val="00C47324"/>
    <w:rsid w:val="00C47809"/>
    <w:rsid w:val="00C50DC1"/>
    <w:rsid w:val="00C54166"/>
    <w:rsid w:val="00C5483D"/>
    <w:rsid w:val="00C561CD"/>
    <w:rsid w:val="00C611F8"/>
    <w:rsid w:val="00C627C6"/>
    <w:rsid w:val="00C63501"/>
    <w:rsid w:val="00C65A16"/>
    <w:rsid w:val="00C67CA3"/>
    <w:rsid w:val="00C71A66"/>
    <w:rsid w:val="00C723DC"/>
    <w:rsid w:val="00C72793"/>
    <w:rsid w:val="00C73D6E"/>
    <w:rsid w:val="00C75145"/>
    <w:rsid w:val="00C75C0B"/>
    <w:rsid w:val="00C77BE4"/>
    <w:rsid w:val="00C81471"/>
    <w:rsid w:val="00C8436D"/>
    <w:rsid w:val="00C86F4D"/>
    <w:rsid w:val="00C913F9"/>
    <w:rsid w:val="00C94BAE"/>
    <w:rsid w:val="00C95106"/>
    <w:rsid w:val="00C95FA7"/>
    <w:rsid w:val="00C97CF3"/>
    <w:rsid w:val="00CA0451"/>
    <w:rsid w:val="00CA07D1"/>
    <w:rsid w:val="00CA0A22"/>
    <w:rsid w:val="00CA1B61"/>
    <w:rsid w:val="00CA3134"/>
    <w:rsid w:val="00CA5DCE"/>
    <w:rsid w:val="00CB0CF7"/>
    <w:rsid w:val="00CB10EF"/>
    <w:rsid w:val="00CB1561"/>
    <w:rsid w:val="00CB15B1"/>
    <w:rsid w:val="00CB387A"/>
    <w:rsid w:val="00CB3AEA"/>
    <w:rsid w:val="00CB59F5"/>
    <w:rsid w:val="00CB5C11"/>
    <w:rsid w:val="00CB5D0A"/>
    <w:rsid w:val="00CB638F"/>
    <w:rsid w:val="00CB7DF3"/>
    <w:rsid w:val="00CC1B3A"/>
    <w:rsid w:val="00CC5E85"/>
    <w:rsid w:val="00CC7B2C"/>
    <w:rsid w:val="00CD51B1"/>
    <w:rsid w:val="00CD65BF"/>
    <w:rsid w:val="00CD79D4"/>
    <w:rsid w:val="00CE01FE"/>
    <w:rsid w:val="00CE0A50"/>
    <w:rsid w:val="00CE0BDB"/>
    <w:rsid w:val="00CE4FA9"/>
    <w:rsid w:val="00CE7E4A"/>
    <w:rsid w:val="00CF31FD"/>
    <w:rsid w:val="00CF4038"/>
    <w:rsid w:val="00CF4475"/>
    <w:rsid w:val="00CF4FCE"/>
    <w:rsid w:val="00CF56E6"/>
    <w:rsid w:val="00CF65B3"/>
    <w:rsid w:val="00CF6BC3"/>
    <w:rsid w:val="00CF72CB"/>
    <w:rsid w:val="00D0141B"/>
    <w:rsid w:val="00D01C54"/>
    <w:rsid w:val="00D02289"/>
    <w:rsid w:val="00D03846"/>
    <w:rsid w:val="00D04B28"/>
    <w:rsid w:val="00D05D28"/>
    <w:rsid w:val="00D05EEE"/>
    <w:rsid w:val="00D0763C"/>
    <w:rsid w:val="00D103AE"/>
    <w:rsid w:val="00D1265B"/>
    <w:rsid w:val="00D145AB"/>
    <w:rsid w:val="00D14BDB"/>
    <w:rsid w:val="00D1501A"/>
    <w:rsid w:val="00D15268"/>
    <w:rsid w:val="00D16404"/>
    <w:rsid w:val="00D165C6"/>
    <w:rsid w:val="00D17506"/>
    <w:rsid w:val="00D20F0B"/>
    <w:rsid w:val="00D21603"/>
    <w:rsid w:val="00D21D05"/>
    <w:rsid w:val="00D23AC4"/>
    <w:rsid w:val="00D24B57"/>
    <w:rsid w:val="00D24C06"/>
    <w:rsid w:val="00D270A7"/>
    <w:rsid w:val="00D3161F"/>
    <w:rsid w:val="00D3256B"/>
    <w:rsid w:val="00D35EDA"/>
    <w:rsid w:val="00D409E3"/>
    <w:rsid w:val="00D40A54"/>
    <w:rsid w:val="00D50726"/>
    <w:rsid w:val="00D53869"/>
    <w:rsid w:val="00D54476"/>
    <w:rsid w:val="00D57629"/>
    <w:rsid w:val="00D60A92"/>
    <w:rsid w:val="00D612BC"/>
    <w:rsid w:val="00D63C65"/>
    <w:rsid w:val="00D64891"/>
    <w:rsid w:val="00D66497"/>
    <w:rsid w:val="00D70F79"/>
    <w:rsid w:val="00D741CE"/>
    <w:rsid w:val="00D8024F"/>
    <w:rsid w:val="00D80B39"/>
    <w:rsid w:val="00D820C4"/>
    <w:rsid w:val="00D8536C"/>
    <w:rsid w:val="00D86918"/>
    <w:rsid w:val="00D93000"/>
    <w:rsid w:val="00D935A2"/>
    <w:rsid w:val="00D94F74"/>
    <w:rsid w:val="00D9764B"/>
    <w:rsid w:val="00D97CC0"/>
    <w:rsid w:val="00DA0551"/>
    <w:rsid w:val="00DA147E"/>
    <w:rsid w:val="00DA3231"/>
    <w:rsid w:val="00DA5FED"/>
    <w:rsid w:val="00DA6AA3"/>
    <w:rsid w:val="00DB0511"/>
    <w:rsid w:val="00DB1D4F"/>
    <w:rsid w:val="00DB3388"/>
    <w:rsid w:val="00DB5395"/>
    <w:rsid w:val="00DB5BAA"/>
    <w:rsid w:val="00DB746F"/>
    <w:rsid w:val="00DB763C"/>
    <w:rsid w:val="00DC271B"/>
    <w:rsid w:val="00DC6A39"/>
    <w:rsid w:val="00DC739E"/>
    <w:rsid w:val="00DC7E14"/>
    <w:rsid w:val="00DD0DDA"/>
    <w:rsid w:val="00DD15F1"/>
    <w:rsid w:val="00DD7244"/>
    <w:rsid w:val="00DD7431"/>
    <w:rsid w:val="00DE4CFD"/>
    <w:rsid w:val="00DE574F"/>
    <w:rsid w:val="00DE61C4"/>
    <w:rsid w:val="00DE673B"/>
    <w:rsid w:val="00DE7FFC"/>
    <w:rsid w:val="00DF1486"/>
    <w:rsid w:val="00DF1B37"/>
    <w:rsid w:val="00DF402B"/>
    <w:rsid w:val="00DF4032"/>
    <w:rsid w:val="00DF57D5"/>
    <w:rsid w:val="00E015D9"/>
    <w:rsid w:val="00E02608"/>
    <w:rsid w:val="00E026FB"/>
    <w:rsid w:val="00E0418B"/>
    <w:rsid w:val="00E04A38"/>
    <w:rsid w:val="00E053EB"/>
    <w:rsid w:val="00E121DB"/>
    <w:rsid w:val="00E129C7"/>
    <w:rsid w:val="00E12FBF"/>
    <w:rsid w:val="00E1367B"/>
    <w:rsid w:val="00E1392C"/>
    <w:rsid w:val="00E20CA3"/>
    <w:rsid w:val="00E222B1"/>
    <w:rsid w:val="00E22FC9"/>
    <w:rsid w:val="00E23332"/>
    <w:rsid w:val="00E2542D"/>
    <w:rsid w:val="00E26C58"/>
    <w:rsid w:val="00E3373A"/>
    <w:rsid w:val="00E3446B"/>
    <w:rsid w:val="00E3452A"/>
    <w:rsid w:val="00E34716"/>
    <w:rsid w:val="00E34DD6"/>
    <w:rsid w:val="00E35FA3"/>
    <w:rsid w:val="00E36614"/>
    <w:rsid w:val="00E36E7B"/>
    <w:rsid w:val="00E41743"/>
    <w:rsid w:val="00E41ADA"/>
    <w:rsid w:val="00E43916"/>
    <w:rsid w:val="00E43BA7"/>
    <w:rsid w:val="00E46551"/>
    <w:rsid w:val="00E46A38"/>
    <w:rsid w:val="00E51181"/>
    <w:rsid w:val="00E52CBD"/>
    <w:rsid w:val="00E56C6C"/>
    <w:rsid w:val="00E57527"/>
    <w:rsid w:val="00E57BAA"/>
    <w:rsid w:val="00E617B9"/>
    <w:rsid w:val="00E6292C"/>
    <w:rsid w:val="00E633B2"/>
    <w:rsid w:val="00E64609"/>
    <w:rsid w:val="00E65425"/>
    <w:rsid w:val="00E659A9"/>
    <w:rsid w:val="00E65C61"/>
    <w:rsid w:val="00E71A82"/>
    <w:rsid w:val="00E71BCA"/>
    <w:rsid w:val="00E727EE"/>
    <w:rsid w:val="00E72EDE"/>
    <w:rsid w:val="00E73DCD"/>
    <w:rsid w:val="00E74A52"/>
    <w:rsid w:val="00E7627B"/>
    <w:rsid w:val="00E766B2"/>
    <w:rsid w:val="00E82A30"/>
    <w:rsid w:val="00E83965"/>
    <w:rsid w:val="00E83E06"/>
    <w:rsid w:val="00E83FFE"/>
    <w:rsid w:val="00E84957"/>
    <w:rsid w:val="00E85B20"/>
    <w:rsid w:val="00E85B35"/>
    <w:rsid w:val="00E90CD9"/>
    <w:rsid w:val="00E92A18"/>
    <w:rsid w:val="00E92B55"/>
    <w:rsid w:val="00E934CE"/>
    <w:rsid w:val="00E94602"/>
    <w:rsid w:val="00E95A0B"/>
    <w:rsid w:val="00E96458"/>
    <w:rsid w:val="00E97CDC"/>
    <w:rsid w:val="00E97F93"/>
    <w:rsid w:val="00EA1019"/>
    <w:rsid w:val="00EA27AD"/>
    <w:rsid w:val="00EA4EE5"/>
    <w:rsid w:val="00EA697E"/>
    <w:rsid w:val="00EA6E3F"/>
    <w:rsid w:val="00EA7E78"/>
    <w:rsid w:val="00EB192E"/>
    <w:rsid w:val="00EB4260"/>
    <w:rsid w:val="00EB6F17"/>
    <w:rsid w:val="00EC21B6"/>
    <w:rsid w:val="00EC5ABF"/>
    <w:rsid w:val="00ED0EA0"/>
    <w:rsid w:val="00ED1B3D"/>
    <w:rsid w:val="00ED2163"/>
    <w:rsid w:val="00ED2D06"/>
    <w:rsid w:val="00ED754B"/>
    <w:rsid w:val="00EE1237"/>
    <w:rsid w:val="00EE54BB"/>
    <w:rsid w:val="00EE59AC"/>
    <w:rsid w:val="00EE6927"/>
    <w:rsid w:val="00EE71C3"/>
    <w:rsid w:val="00EF6251"/>
    <w:rsid w:val="00EF69B3"/>
    <w:rsid w:val="00EF780A"/>
    <w:rsid w:val="00EF7D8C"/>
    <w:rsid w:val="00F03297"/>
    <w:rsid w:val="00F046A4"/>
    <w:rsid w:val="00F05361"/>
    <w:rsid w:val="00F07BA5"/>
    <w:rsid w:val="00F13455"/>
    <w:rsid w:val="00F16353"/>
    <w:rsid w:val="00F17428"/>
    <w:rsid w:val="00F23A8E"/>
    <w:rsid w:val="00F27F61"/>
    <w:rsid w:val="00F300D1"/>
    <w:rsid w:val="00F371D9"/>
    <w:rsid w:val="00F40B9A"/>
    <w:rsid w:val="00F44B62"/>
    <w:rsid w:val="00F44F6A"/>
    <w:rsid w:val="00F46F15"/>
    <w:rsid w:val="00F53208"/>
    <w:rsid w:val="00F53FB2"/>
    <w:rsid w:val="00F60E5A"/>
    <w:rsid w:val="00F61D2F"/>
    <w:rsid w:val="00F63CC8"/>
    <w:rsid w:val="00F64C49"/>
    <w:rsid w:val="00F6513E"/>
    <w:rsid w:val="00F654FD"/>
    <w:rsid w:val="00F664B7"/>
    <w:rsid w:val="00F72A39"/>
    <w:rsid w:val="00F732C9"/>
    <w:rsid w:val="00F75344"/>
    <w:rsid w:val="00F81529"/>
    <w:rsid w:val="00F83415"/>
    <w:rsid w:val="00F83A5A"/>
    <w:rsid w:val="00F86018"/>
    <w:rsid w:val="00F869D7"/>
    <w:rsid w:val="00F86D31"/>
    <w:rsid w:val="00F900BE"/>
    <w:rsid w:val="00F92A94"/>
    <w:rsid w:val="00F92D31"/>
    <w:rsid w:val="00F935B2"/>
    <w:rsid w:val="00F94D0D"/>
    <w:rsid w:val="00F95E39"/>
    <w:rsid w:val="00F97380"/>
    <w:rsid w:val="00FA0666"/>
    <w:rsid w:val="00FA4DC4"/>
    <w:rsid w:val="00FA5691"/>
    <w:rsid w:val="00FA7368"/>
    <w:rsid w:val="00FA7BAB"/>
    <w:rsid w:val="00FA7E05"/>
    <w:rsid w:val="00FB30E0"/>
    <w:rsid w:val="00FB463C"/>
    <w:rsid w:val="00FB4737"/>
    <w:rsid w:val="00FC074F"/>
    <w:rsid w:val="00FC4121"/>
    <w:rsid w:val="00FC4741"/>
    <w:rsid w:val="00FC4B60"/>
    <w:rsid w:val="00FC4DE1"/>
    <w:rsid w:val="00FC5A93"/>
    <w:rsid w:val="00FC700D"/>
    <w:rsid w:val="00FD1759"/>
    <w:rsid w:val="00FD1CB5"/>
    <w:rsid w:val="00FD5E77"/>
    <w:rsid w:val="00FE0E9F"/>
    <w:rsid w:val="00FE27C0"/>
    <w:rsid w:val="00FE728A"/>
    <w:rsid w:val="00FE7BE2"/>
    <w:rsid w:val="00FF3BE8"/>
    <w:rsid w:val="00FF6BE0"/>
    <w:rsid w:val="00FF7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46B6B66-80E5-4BFB-BD81-CF5B978E4B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b Williams</dc:creator>
  <cp:keywords/>
  <dc:description/>
  <cp:lastModifiedBy>Herb Williams</cp:lastModifiedBy>
  <cp:revision>1</cp:revision>
  <dcterms:created xsi:type="dcterms:W3CDTF">2020-02-29T21:32:00Z</dcterms:created>
  <dcterms:modified xsi:type="dcterms:W3CDTF">2020-02-29T21:34:00Z</dcterms:modified>
</cp:coreProperties>
</file>